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แห้ง</w:t>
      </w:r>
      <w:r>
        <w:t xml:space="preserve"> </w:t>
      </w:r>
      <w:r>
        <w:t xml:space="preserve">ผ่านระบบ)</w:t>
      </w:r>
      <w:r>
        <w:t xml:space="preserve"> </w:t>
      </w:r>
      <w:r>
        <w:t xml:space="preserve">DLTV</w:t>
      </w:r>
      <w:r>
        <w:t xml:space="preserve"> </w:t>
      </w:r>
      <w:r>
        <w:t xml:space="preserve">2/2564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ศิลปะ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9_๒</w:t>
      </w:r>
      <w:r>
        <w:t xml:space="preserve"> </w:t>
      </w:r>
      <w:r>
        <w:t xml:space="preserve">เครื่องดนตรีกับวัฒนธรรม</w:t>
      </w:r>
      <w:r>
        <w:t xml:space="preserve"> </w:t>
      </w:r>
      <w:r>
        <w:t xml:space="preserve">4</w:t>
      </w:r>
      <w:r>
        <w:t xml:space="preserve"> </w:t>
      </w:r>
      <w:r>
        <w:t xml:space="preserve">ก.พ.</w:t>
      </w:r>
      <w:r>
        <w:t xml:space="preserve"> </w:t>
      </w:r>
      <w:r>
        <w:t xml:space="preserve">65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7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1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                                                    สวัสดีค่ะสวัสดีนะคะคุณครูและนักเรียนปลายทางที่น่ารักทุกคนค่ะวันนี้นะคะเรากลับมาพบกัน  ในรายวิชาศิลปะสาระดนตรีนาฏศิลป์นะคะ ชั้นประถมศึกษาปีที่ 6 ค่ะวันนี้พบกับ คุณครูจันทิมาอนุกูลหรือว่าคุณครูแจ็คค่ะ   คุณครูปิยะณัฐหนูรัตน์หรือเรียกว่าคุณครูเบสนั่นเองครับ ข่าววันนี้นะคะคุณครูแจ็คลำโพงเบสนะคะ จะมีเนื้อหาเกี่ยวกับเครื่องดนตรีและวัฒนธรรมค่ะ   ครั้งที่แล้วนะคะ เราก็ได้เรียนรู้กันไปนะคะ เรื่องของดนตรีแต่ละยุคนะคะ อะไรยกนี่ จะมีเครื่องดนตรีที่พัฒนานะคะขึ้นมาเรื่อยๆเลย  ใช่แล้ว ที่สำคัญ     ใช่แล้วค่ะครั้งนี้นักเรียนจะได้  เครื่องดนตรีและวัฒนธรรมและยังมีในส่วนของวงดนตรีด้วยค่ะที่เด็ก เรียนรู้กันค่ะ ก่อนเข้าสู่เนื้อหาบทเรียนนะคะเดี๋ยวเรามาดูจุดประสงค์กันก่อน ค่ะ  ไปเลยค่ะ     จุดประสงค์การเรียนรู้ของเราวันนี้นะคะ  ข้อ 1 เลยนะคะ เด็กจะระบุเครื่องดนตรีและวงดนตรี แต่ละประเภทค่ะ  และข้อ 2 นะครับ   จำแนกเครื่องดนตรีและวงดนตรี แต่ละประเภทครับ   แล้วข้อ 3 ขาตันหนักและเห็นคุณค่าการนำเครื่องดนตรี ไปใช้ประโยชน์ค่ะ  แบบนี้นะคะคือจุดประสงค์ที่เด็กๆ  จะได้เรียนรู้กันในส่วนของวันนี้ค่ะ เดี๋ยวก่อนอื่นเลยนะคะ เรามาดูว่าเมื่อครั้งที่แล้วนี่ เด็กได้สรุปความรู้ใช่ไหมคะ ในส่วนของดนตรีแต่ละยุคสมัยใช่ไหม  วันนี้คุณครูได้นำมา เดี๋ยวเรามาดูกันเลยนะคะ สรุปนะคะยุคสมัยของดนตรีนะคะเด็กๆหยิบสมุดขึ้นมาด้วยเลยก็ได้นะคะ Lava  เราจะได้ตรวจสอบแล้วก็ทบทวนไปด้วยเลยนะคะ อย่างแรกเลยนะคะ นั่นก็คือสมัยสุโขทัยค่ะ    ในสมัยสุโขทัยนะคะ    เกิดขึ้นมาชัดเจนเลย ก็คือวงแตรสังข์ แล้วก็วงปี่พาทย์เครื่องห้าค่ะ  ออกมานะครับ  ในสมัยอยุธยาคำนักเรียน  ก็จะมีการเพิ่มระนาดเอก นะครับ วงปี่พาทย์เครื่องห้าครับ ในสมัยอยุธยานะครับจะเพิ่มล่างอีกนะคะ เครื่อง 5 นั่นเองค่ะ   ต่อไปค่ะ     ในสมัยนะคะธนบุรีขาในสมัยธนบุรีนะคะก็จะมีวงดนตรีค่ะ ประเภทนะคะ   ก็คือ จะมีวงปี่พาทย์นะคะ มโหรีแล้วก็ วงเครื่องสายนะคะ วงเครื่องสาย แล้วก็เครื่องดนตรีของชาติต่างๆ นะคะที่เข้ามาในประเทศของเราค่ะ ในสมัยธนบุรีค่ะ   ต่อมาครับนักเรียนครับในสมัยรัตนโกสินทร์  ในสมัยรัชกาลที่ 1 นั่นเอง  เพิ่มกลองทัดครับ  ขึ้นมาในวงปี่พาทย์ 2 ลูกครับครูแตครับ จากเดิมนะครับเราจะมีเพียงแค่  คนเดียวเท่านั้นแต่สมัยรัชกาลที่ 1 ครับ เราเพิ่มขึ้นมาอีก 1 ลูก เป็น 2 ลูกครับครูแต๊ก ในสมัยรัชกาลที่ 1 นะคะเพิ่มกองทัพขึ้นมาใช่แล้วค่ะ  ในสมัยรัชกาลที่ 2 ค่ะในส่วนของในสมัยรัชกาลที่ 2 นะคะ   จะมี ปี่พาทย์บรรเลงประกอบเสภานะคะ   โดยการใช้ประกอบการบรรเลงเสภานั้นเองค่ะ  ตอบมาครับนักเรียนครับ ในรัชสมัยรัชกาลที่ 3    มีระนาดทุ้มและฆ้องวงเล็กนั่นเองครับ  ครับในสมัยรัชกาลที่ 3 นะคะเราก็จะเพิ่มระนาดทุ้ม  ราคา แล้วก็ฆ้องวงเล็กนั่นเอง    ให้นักเรียนนะคะตรวจสอบ ด้วยเลยนะคะ ถือว่าเป็นการทบทวนด้วย แล้วก็ตรวจสอบที่นักเรียนของครูนะคะ ได้สรุปความรู้เรื่องของยุคสมัยของดนตรีไปด้วยนะคะ  แต่ถ้าใครยังตกหล่นก็สามารถบันทึกเพิ่มเติมได้ครับนักเรียนครับ ให้แล้วค่ะ  เรามาดูต่อนะคะในสมัย รัชกาลที่ 4 ค่ะ ในสมัยรัชกาลที่ 4 นี่วงปี่พาทย์นะคะก็จะมีความเจริญมากๆเลยนะคะ  จะมีระนาดทุ้มเหล็กและระนาดเหล็กหรือระนาดเอกเหล็กนะคะ ถ้ามีเพิ่มเติมขึ้นมานะคะ   พระนารทพรหมเหล็ก  แล้วก็ระนาดเหล็กนะคะ ในสมัยรัชกาลที่ 4 นั่นเองค่ะ        ในสมัยรัชกาลที่ 5 นะครับ ไม่เคยวงปี่พาทย์ดึกดำบรรพ์นั่นเองครับนักเรียนครับ  ในสมัยรัชกาลที่ 5 นะคะ วงขึ้นมา 1 วง ก็คือวงปี่พาทย์ดึกดำบรรพ์ค่ะ ใช่แล้วค่ะวงปี่พาทย์ดึกดำบรรพ์นะคะ ในสมัยรัชกาลที่ 5 ค่ะ  ตอบมาค่ะในสมัยรัชกาลที่ 6 นะคะ  ท่านทรงตั้งกรมมหรสพค่ะ  ประชาการนะคะ กรมฝนหลวง  กรมพิณพาทย์หลวง    กองเครื่องสายฝรั่ง    และกรมช่างมหาดเล็กนะคะ ตั้งกลุ่มเหล่านี้ขึ้นมา   เพื่อสำหรับสร้างและซ่อมแซมนะคะ สิ่งที่เป็นศิลปะต่างๆของไทยค่ะ  ต่อมาครับ   ในรัชกาลที่ 7 ครับ  ทรงพระราชนิพนธ์    เพลงราตรีประดับดาว  เผานะครับ  เนื้อเพลงเขมรลออองค์     เนื้อเพลงคลื่นกระทบฝั่ง 3 ชั้น พระรามนักเรียนปลายทางครับ จำกันได้อยู่หรือเปล่าครับ   เขาเพลงที่มีคำว่าเท้าต่อท้าย เหล่านั้นหมายความว่าอย่างไรยังจำกันได้ไหมครับ   หมายความว่าอย่างไรครับพูดได้ครับ เพลงนาคาที่มีคำว่าเขานี่จะเป็นเพลง  ที่มีอัตราจังหวะนะคะ ทั้ง 3 ชั้น 2 ชั้นแล้วก็ชั้นเดียวใน 1 เพลงค่ะ โดยจะเริ่มจาก 3 ชั้น 2 ชั้นและชั้นเดียวนะคะ  จะมีอัตราทั้งจังหวะ  ใน 1 เพลงค่ะ เราจะเรียกว่าเพลงข่าวนะคะ  อันนี้นะคะ  เมื่อคืนในรัชกาลที่ 7 นะคะ  ท่านก็ได้ทรงพระราชนิพนธ์ใช่ไหมคะ ราตรีประดับดาวเขมรลออองค์ แล้วก็เพลงคลื่นกระทบฝั่ง 3 ชั้นด้วย  ก็คือเป็นในส่วนของ รัชกาลที่ 7 นะคะ แล้วก็จนมาถึงนะคะหลังสงครามโลกครั้งที่ 2  จึงได้มีการฟื้นฟูดนตรีไทยขึ้นมาจนถึงปัจจุบันนี้เลยค่ะ    อันนี้นะครับเป็นในส่วนของการสรุปยุคสมัย  ของดนตรีนะคะ        ตั้งแต่สมัย  ขออภัยค่ะตั้งแต่สมัยสุโขทัยเลยนะคะ จะถึงรัตนโกสินทร์นั่งเองค่ะ  มาดูกันต่อกับครูเบส   วันนี้ก็จะได้เพิ่มเติมในส่วนของวงดนตรีไทยค่ะ  ใช่แล้วค่ะนะคะ เรามาดูกันค่ะ วงดนตรีไทยนี่ เขาแบ่งออกเป็น 3 ประเภทค่ะ มีอะไรบ้างคะครูเบส ไม่แก่นะครับวงปี่พาทย์นะครับ  คันที่ 2 ครับวงเครื่องสายครับ แล้วองค์ที่ 3 ครับ วงมโหรีครับ   โดยเราจะแบ่งเป็น 3 วงนะคะ 3 ประเภทใหญ่ๆนะคะ  นั่นก็คือวงปี่พาทย์ วงเครื่องสาย  แล้วก็มีวงมโหรีค่ะแบ่งเป็น 3 ประเภทนะคะ  เด็กต้องจำด้วยนะคะ คุณครูจะมีกิจกรรมนะคะให้ทำในช่วงท้ายค่ะ   มีวงปี่พาทย์วงเครื่องสาย วงมโหรีนั้นเองค่ะ   เรามาดูวงแรกกันเลยนะคะ  ก็คือวงปี่พาทย์นั่นเองค่ะ    ในส่วนของวงปี่พาทย์นะคะ วงปี่พาทย์นะคะก็จะเป็นวงดนตรีไทยค่ะ ที่เราจะใช้นะคะเครื่องเป่าเป็นหลักค่ะ  แล้วมีส่วนเครื่องตี ในการให้จังหวะนะคะ  ก็คือเครื่องตีหนี  แล้วก็เครื่องเป่านะคะ   วงปี่พาทย์มีสามารถแบ่งแยกแยะนะคะออกเป็นได้อีกหลายรูปแบบเลยค่ะ เรามาดูกันนะคะว่าวงปี่พาทย์นี่เขาแบ่งเป็นวงอะไรบ้างค่ะ เดี๋ยวเรามาดูนะคะ  แบบที่ 1 นะครับ  มีวงอะไรบ้างคะ ภาพชาตรีครับนักเรียนครับ รูปแบบที่ 2 นะครับหรือประเภทที่สองก็คือปี่พาทย์ ไม้แข็งครับ   ต่อมาครับ ภาพไม้นวมครับ  เอามาครับ  1050 ดำบรรพ์ ครับ    ต่อมาครับ ปี่พาทย์ นางหงส์ครับ    แล้ววงสุดท้าย วงปี่พาทย์มอญครับ ในส่วนของวงปี่พาทย์นะคะก็จะมีแยกย้ายออกมาหลายๆวงเลยนะคะ  คือวงปี่พาทย์ชาตรีนะคะ ธาตุไม้แข็งปี่พาทย์ไม้นวมนะคะ ปี่พาทย์ดึกดำบรรพ์นะคะ  พระนางหงส์ แล้วก็ปี่พาทย์มอญนั้นเองค่ะนะคะ     ดูโฮมมีรูปภาพมาให้เด็กๆดูกันนะคะ   อันนี้ราคาเป็นในส่วนของวงปี่พาทย์ ไม่แค่นั้นเองค่ะ     ลองสังเกตดูนะครับ    ว่ามีเครื่องดนตรีอะไรบ้างนะครับ เครื่องดนตรีนะคะ ก็จะมีระนาดเอกระนาดทุ้มใช่ไหมครับ      อยู่ด้านหน้าใช่ไหมครับคุณแพรครับใช่แล้วค่ะก็จะมีระนาดเอกเหล็ก ซุ้มเหล็ก     แล้วก็ฆ้องวงเล็กฆ้องวงใหญ่เครื่องประกอบจังหวะต่างๆ   ไม่ต้องทักนะคะ จองแล้วก็ปีนะคะ 12 เกจดูนะคะส่วนใหญ่  จะเป็นเครื่องเป่ากับเครื่องตีนั้นเองค่ะ ที่เป็นหลักนะคะ      ดวงต่อไปค่ะ  แค่นี้นะคะจะเป็นในส่วนของวงปี่พาทย์ ไม้นวมนั่นเองค่ะ วงปี่พาทย์ไม้แข็งกับวงปี่พาทย์ไม้นวมนะคะก็จะแตกต่างกันนะคะ ในส่วนของวงปี่พาทย์ไม้นวมเห็นไหมคะ       ก็จะมีระนาดเอกเห็นไหมคะเครื่องดนตรีนี้ก็จะใกล้เคียงกันเลยที่มีเพิ่มมาก็คือนะคะ  ก็ส่งเข้ามาด้วยนะคะ  เห็นไหมคะ เครื่องประกอบจังหวะนะคะ  ส่วนของกองนี้ก็จะเป็นกองแข็งนั่นเอง        ขออภัยค่ะเป็นวงปี่พาทย์ดึกดำบรรพ์นั้นเองค่ะ เด็กๆสังเกตดูนะคะ เทคนิคเห็นโหม่งหรือว่าคลองด้านหลัง จำได้ไหมคะเขาเรียกว่าของอะไรเอ่ย ที่มีทั้งหมด 7 ใบนะคะใบใหญ่ๆ  เรียงลำดับการไล่เสียง    วงปี่พาทย์ดึกดำบรรพ์นะคะ  ของนี่มีลักษณะพิเศษนะคะ    เขาเรียกว่าของห่วยจำได้ไหมคะ   อันนี้นะคะก็คือของปุ้ย ในวงปี่พาทย์ดึกดำบรรพ์นั้นเองค่ะ     แล้ววันนี้ค่ะคุณครูก็จะมีตัวอย่างนะคะ เป็นสื่อวีดิทัศน์นะคะมาให้เด็กๆดูได้ชมกันนะคะ     เป็นการบรรเลง   ตัวอย่างวงปี่พาทย์นั่นเองค่ะนักเรียนพร้อมไหมคะ   ถ้าพร้อมแล้ว เราไปชมกันเลยค่ะ  เสียงเอฟเฟค                        เพลงพระรามเดินดง                                                     เสียงเอฟเฟค   เอารหัสนักเรียนคะและนี่ก็คือ  เป็นการบรรเลงค่ะ  ในส่วนของวงปี่พาทย์นะคะที่คุณครูนำมาให้เด็กๆดูได้ชมเป็นตัวอย่างค่ะ ครับไพเราะมากๆเลยครับครูตาครับ กูก็ขาดไม่ได้นะครับที่จะขอบคุณสื่อวีดีทัศน์นะคะ  การบรรเลงวงปี่พาทย์ไม้นวมครับ เผยแพร่โดยวิเศษดนตรีครับ  แค่นี้นะคะ ก็คือเป็นตัวอย่างนะคะ วงปี่พาทย์นั้นเองค่ะเรามาดูบวงต่อไปกันเลยครับ เบส  งงต่อไปนะคะ ก็คือวงเครื่องสายค่ะ นะคะ วงเครื่องสายนะคะ จะเป็นวงดนตรีไทยนะคะ ที่ใช้เครื่องสายเป็นหลักค่ะ   เครื่องสายหน้าที่นี้ ก็คือพวกจากเท่ ซอยใช่ไหมครับ ซออู้ซอด้วงซอสามสายแบบนี้นะคะ  ก็คือเป็นส่วนของเครื่องสาย   แล้วก็เครื่องเป่านะคะ   ประกอบราคาทำนองและมีเครื่องดนตรีค่ะ  ในการประกอบจังหวะนั้นเองค่ะ อันนี้ก็คือเป็นในส่วนของวงเครื่องสายนะคะ    ลองมาดูนะคะตัวอย่างวงเครื่องสายกันบ้างนะคะ  วงเครื่องสายนี่ แยกย่อยเป็นวงอะไรบ้างค่ะครูเบส  สำหรับวงเครื่องสายนะครับ เราจะแยกย่อยเป็น 4 วงใหญ่ๆนะครับ  ก็คือวงเครื่องสายเลยครับกุญแจครับ  เครื่องสายคู่ครับ   เครื่องสายผสมครับ และสุดท้ายครับ   เครื่องสายปี่ชวาครับ  เราก็จะมีวงเครื่องสายเล็กนะคะ วงเครื่องสายเครื่องคู่  วงเครื่องค่าย  แล้วก็มีวงเครื่องสายปี่ชวาค่ะ    มันก็คือเป็นตัวอย่าง เขาวงเครื่องสาย  ทีนี้เรามาดูรูปภาพกันค่ะ วันนี้คุณครูมีภาพนะคะ มาให้เด็กๆดูได้ชมกันนะคะ  ส่วนของวงนี้นะคะ  แต่ละวงนี่  จะนำเครื่องดนตรีแต่ละชนิดค่ะมาผสมอยู่ในวงได้ด้วยค่ะครูเบส เช่นวงนี้นะคะ เป็นวงเครื่องสายค่ะ    เขาจะใช้เข็มขัดในการผสมนะครับวงเครื่องสายค่ะ เด็กลองสังเกตดูสิคะ  ว่ามีเครื่องดนตรีอะไรบ้างคะ  มากเลยนะครับครูเบนซ์จากเคครับกุญแจครับ ใช่แล้วค่ะ  เห็นไหมคะอย่างที่ครูบอกนะคะ วงเครื่องสายนี่จะเป็นเครื่องที่ประกอบไปด้วยสายใช่ไหมคะ  ที่อยู่ในวงนะคะ มีจักรให้มีซออู้ซอด้วง   แล้วก็ยังอันนี้จะเป็นเครื่องสายผสมขิมใช่ไหมคะ ก็จะมีเครื่องดนตรีที่เพิ่มมามีขิม    แล้วมีเครื่องประกอบจังหวะนะคะ เมื่อคืนมีฉิ่ง โทนรำมะนา แล้วมีคุยด้วยค่ะ   อันนี้ก็คือเป็นในส่วนของวงเครื่องสายผสมขิมค่ะ  จะมาดูตัวอย่างต่อไปกันค่ะ   อันนี้ก็คือวงเครื่องสาย เครื่องคู่นั่นเองค่ะ   วงเครื่องสาย 10 คู่ คู่ใช่ไหมครับ  ขาเป็นอย่างละ 2 ครับเด็กๆสังเกตดูนะคะจะเข้ ก็เพิ่มมานะครับเป็น 2 ตัวเห็นไหมคะ ซออู้ซอด้วงนะคะแล้วก็ยังมี เครื่องประกอบจังหวะอื่นๆด้วยค่ะ     อันนี้นะคะก็ส่วนของวงเครื่องสายเครื่องคู่ค่ะ   รูปภาพต่อไปนะคะ  ภาพนี้ก็คือวงเครื่องสายปี่ชวาค่ะ    แน่นอนแล้วนะคะถ้าเราจะเพิ่มนะคะ ชวาเข้ามาผสมอยู่ในวงด้วยนะคะ    แล้วก็ยังมีเครื่องประกอบจังหวะอื่นๆนะคะ ในส่วนของกองใช่ไหมคะ    อันนี้เขาก็จะใช้กลองแขกนั่นเองค่ะ    อันนี้เป็นส่วนของเครื่อง วงเครื่องสายปี่ชวานั่นเองค่ะ  เทคนิคเขียนภาพไปแล้วใช่ไหมคะ วันนี้คุณครูก็มีนะครับ สื่อวีดิทัศน์  มาให้เด็กๆได้ชมกันลองดูสิคะ    เครื่องสายมีการบรรเลงอย่างไรคะนะคะ ถ้าพร้อมแล้วเราไปชมกันเลยค่ะ                 เสียงเอฟเฟค  เพลงไอยเรศ 3 ชั้น                         เสียงเอฟเฟค เอาล่ะค่ะนักเรียนคะและนี่ก็คือ วงเครื่องสายใช่ไหมคะที่คุณครูนำมาให้เด็กๆได้ชมกันเป็นอย่างไรคะมีความแตกต่างกับวงปี่พาทย์ไหมคะ  แตกต่างอย่างชัดเจนเลยครับกุญแจครับ  เครื่องดนตรีก็แตกต่างไปแล้วนะคะ   แล้วยังสร้างความไพเราะนะคะ ให้ผู้ชมด้วยนะคะ  และคุณครูนะคะก็จะต้องขอขอบคุณสื่อวีดิทัศน์นะครับ  การบรรเลงนะครับวงเครื่องสาย เผยแพร่โดย กรมดุริยางค์ไทย สำนัก การสังคีตครับ    ส่วนของตัวอย่างวงเครื่องสายนั้นเองค่ะ  เรามาดูนะครับประเภทสุดท้ายของเรานะคะนั่นก็คือ  วงมโหรีค่ะ  วงมโหรีนะคะ จะเป็นการผสมผสานนะคะเครื่องดนตรีทุกประเภทเลย ทุกประเภทเลยครับใช่แล้วค่ะ  มีทั้งดีดสีตีแล้วก็เป่าค่ะ  ว่าจะย่อขนาดนะคะแต่ละวงนี่ ให้พอเหมาะนะคะ  ก็มีวงนะคะได้เพิ่มซอสามสายเข้าไปด้วยนะคะ    เรามาดูนะคะ     วงมโหรีนี้ แบ่งออกเป็นอะไรบ้างค่ะ   มาดูเลยครับ   วงที่ 1 นะครับ มโหรีขนาดเล็กครับนักเรียนครับ  วงที่ 2 ครับ  มโหรีเครื่องคู่ครับ นัดสุดท้ายครับ วงมโหรีเครื่องใหญ่ครับ จะมีวงมโหรีขนาดเล็ก แล้ววงมโหรีเครื่องเล็กนะ และมีมโหรีเครื่องคู่ แล้วก็วงมโหรีเครื่องใหญ่นะคะ  ที่นี้เรามาดูนะคะ ครูนำภาพมาให้เด็กๆได้ชมด้วยนะครับอันนี้จะเป็นในส่วนของวงมโหรี       เครื่อง 8 ค่ะสังเกตดูมีเครื่องดนตรีอะไรบ้างนะคะ ลักษณะใหญ่ๆเลยนะคะเด็กๆเห็นไหมคะ         ลักษณะคล้ายกับกีต้าร์นั่นเองค่ะ        ระนาดเอกเครื่องประกอบจังหวะนะ ไม่ชิงนะคะอันนี้ก็คือเป็นในส่วนของวงมโหรี 18 นั้นเองค่ะ       ต่อไปค่ะเป็นในส่วนของวงมโหรีเครื่องใหญ่ค่ะ     ได้ลองสังเกตุดูนะคะเขาจะผสมทั้งเครื่องสาย   เขาเข้าเป็นการผสมวงเครื่องสายกับวงปี่พาทย์เข้าด้วยกันค่ะ  ก็จะมีทั้งเครื่องดนตรีทั้ง 4 ประเภท   ดีดสีตีเป่าครบเลยค่ะอันนี้นะคะก็คือเป็นตัวอย่างของวงมโหรีนั้นเองค่ะ  แล้วคุณครูลืมไม่ได้เลยค่ะ   ที่จะมีสื่อวีดีทัศน์ใช่แล้วค่ะมาให้เด็กๆได้ชมกันด้วยครับว่าวงมโหรี   เขามีการบรรเลงอย่างไรนะคะและมีเครื่องดนตรีอะไรบ้างคะ  ถ้าพร้อมแล้วเราไปชมกันเลยค่ะ เสียงเอฟเฟค     เพลงเพชรน้อย                             เสียงเอฟเฟค  เอาล่ะค่ะนักเรียนคะเป็นอย่างไรกันบ้างคะ อันนี้ก็คือวงตัวอย่างนะครับเป็นวงมโหรี  ที่ครูได้นำมาให้เด็กๆได้รับชมกันนะคะ   แต่ละวงนี่มีความแตกต่างกันอย่างไรนะคะ แล้วมีการบรรเลงอย่างไรค่ะ  ครับสิ่งที่ขาดไม่ได้เลยนะครับขอขอบคุณสื่อวีดีทัศน์นะครับการบรรเลงวงมโหรี เพลงเพชรน้อยครับ  เผยแพร่โดยวิเศษดนตรีครับ  และนี่นะคะ ก็คือวงดนตรีนะคะทั้ง 3 ประเภท ที่คุณครูได้นำมาให้เด็กๆได้ชมกันนะคะ แล้วก็เป็นตัวอย่างใช่ไหมคะที่นี่วันนี้ กิจกรรมของเราวันนี้ค่ะ ครูให้เด็กๆทำอะไรบ้าง กิจกรรมของเราวันนี้นะคะ     เด็กจะต้องทำแผนผังความคิดค่ะง่ายๆเลยนะคะ เด็กสามารถทำลงในสมุดของดนตรีได้หรือ   จะทำแผนผังความคิดข้างในหัวข้อนะคะ เขาใหญ่ คือวงดนตรีไทยค่ะพร้อมทั้งตกแต่ง ระบายสีให้สวยงามค่ะ  มานะครับบทบาทของครูปลายทางนะครับ   รบกวนให้คุณครูปลายทางนะครับควบคุมชั้นเรียนดูแลความเรียบร้อย ตรวจสอบความถูกต้องนั้นเองครับ   อีกครั้งนะคะคุณครูนะคะจะให้เด็กๆ ทำแผนผังความคิดนะคะ หัวข้อ  วงดนตรีไทย  โดยคุณครูจะให้เด็กๆของคุณครูนะคะ ยกตัวอย่างค่ะวงแต่ละประเภทมา  3 วง 3 วงนะคะ     ก็จะมีวงปี่พาทย์นะคะ  เด็กๆทำหัวข้อใหญ่ใช่ไหมคะวงดนตรีไทยและแยกย่อยออกไปเป็นวงปี่พาทย์ วงเครื่องสายวงมโหรี จากนั้นแล้ว    ให้เลือกแต่ละวงนะคะโดยยกตัวอย่างมานะคะ   ประเภทละ 3 วง นะคะ  3 โมงนั่นเองใช่แล้วครับและอย่าลืมนะครับ   ระบายสีตกแต่งให้สวยงามนำความรู้ของวิชาทัศนศิลป์มาใช้ครับ     ขาถ้าพร้อมแล้วนะคะเดี๋ยวเราไปทำกิจกรรมนี้กันเลยค่ะ ครับ  เสียงเอฟเฟค เสียงดนตรี                                                เสียงเอฟเฟค  ราคาเด็กๆคะหมดเวลานะคะในการทำกิจกรรมของเราวันนี้ค่ะ เรียกของครูนะคะสามารถ นำกลับไปทำต่อเป็นการบ้านได้ หายังทำไม่เรียบร้อยนะคะ วันนี้นะคะคุณครูก็ขอสรุปการเรียนรู้นะคะ วันนี้เด็กๆก็ได้เรียนรู้    ใช่แล้วค่ะและยังสรุปในเรื่องของยุคสมัยด้วยนะคะ  เด็กก็ ได้เรียนรู้ทั้งวงนะคะ ตัวอย่างวง และยังได้ทำกิจกรรมกับคุณครูด้วยนะคะ  แล้วในครั้งต่อไปนะครับ เราจะมาเรียนรู้เรื่องอะไรกันครับ  ของเราในครั้งต่อไปนะครับ นักเรียนจะได้เรียนรู้ในเรื่องของเครื่องหมายและสัญลักษณ์ทางดนตรีนั่นเองครับ   วันนี้คู่แต่ละคู่เบสนะคะ  ก็ฝากไว้เพียงเท่านี้ค่ะ พบกันใหม่ในครั้งหน้าสำหรับวันนี้สวัสดีค่ะ สวัสดีครับ sentry    เพลงดนตรี            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ฝึก Revoice แห้ง ผ่านระบบ) DLTV 2/2564 ป. 6 ศิลปะ หน่วยที่ 9_๒ เครื่องดนตรีกับวัฒนธรรม 4 ก.พ. 65</dc:title>
  <dc:creator/>
  <cp:keywords/>
  <dcterms:created xsi:type="dcterms:W3CDTF">2024-01-04T03:07:33Z</dcterms:created>
  <dcterms:modified xsi:type="dcterms:W3CDTF">2024-01-04T03:0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7 กุมภาพันธ์ 2566 เวลา 13.13 น.</vt:lpwstr>
  </property>
  <property fmtid="{D5CDD505-2E9C-101B-9397-08002B2CF9AE}" pid="3" name="subtitle">
    <vt:lpwstr/>
  </property>
</Properties>
</file>